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2"/>
      </w:pPr>
      <w:r>
        <w:t xml:space="preserve">Internship Application Letter</w:t>
      </w:r>
    </w:p>
    <w:p>
      <w:pPr>
        <w:pStyle w:val="FirstParagraph"/>
      </w:pPr>
      <w:r>
        <w:t xml:space="preserve">Software Engineer Internship Position</w:t>
      </w:r>
    </w:p>
    <w:bookmarkEnd w:id="20"/>
    <w:p>
      <w:pPr>
        <w:pStyle w:val="BodyText"/>
      </w:pPr>
      <w:r>
        <w:t xml:space="preserve">Hiring Manager</w:t>
      </w:r>
      <w:r>
        <w:br/>
      </w:r>
      <w:r>
        <w:t xml:space="preserve">[Company Name]</w:t>
      </w:r>
      <w:r>
        <w:br/>
      </w:r>
      <w:r>
        <w:t xml:space="preserve">[Company Address]</w:t>
      </w:r>
      <w:r>
        <w:br/>
      </w:r>
      <w:r>
        <w:t xml:space="preserve">Istanbul, Turkey</w:t>
      </w:r>
    </w:p>
    <w:p>
      <w:pPr>
        <w:pStyle w:val="BodyText"/>
      </w:pPr>
      <w:r>
        <w:t xml:space="preserve">October 26, 2023</w:t>
      </w:r>
    </w:p>
    <w:p>
      <w:pPr>
        <w:pStyle w:val="BodyText"/>
      </w:pPr>
      <w:r>
        <w:t xml:space="preserve">Subject: Application for Software Engineer Internship Position in Turkey Istanbul</w:t>
      </w:r>
    </w:p>
    <w:p>
      <w:pPr>
        <w:pStyle w:val="BodyText"/>
      </w:pPr>
      <w:r>
        <w:t xml:space="preserve">Dear Hiring Manager,</w:t>
      </w:r>
    </w:p>
    <w:p>
      <w:pPr>
        <w:pStyle w:val="BodyText"/>
      </w:pPr>
      <w:r>
        <w:t xml:space="preserve">It is with profound enthusiasm that I submit my application for the Software Engineer Internship position at [Company Name] in Istanbul, Turkey. As a final-year Computer Science student at Bogazici University, I have meticulously prepared myself to contribute meaningfully to your engineering team while immersing myself in the dynamic technological landscape of Turkey Istanbul. My academic foundation, coupled with hands-on project experience and deep cultural appreciation for the Turkish tech ecosystem, positions me as an ideal candidate for this opportunity.</w:t>
      </w:r>
    </w:p>
    <w:p>
      <w:pPr>
        <w:pStyle w:val="BodyText"/>
      </w:pPr>
      <w:r>
        <w:t xml:space="preserve">Throughout my undergraduate studies, I have immersed myself in full-stack development with emphasis on Python, JavaScript, and Java frameworks. My capstone project—a cloud-based healthcare management platform built with React and Spring Boot—demonstrates my ability to deliver scalable solutions under tight deadlines. This application isn't merely a step toward professional growth; it represents a deliberate choice to anchor my career in the thriving innovation hub of Istanbul. I've followed [Company Name]'s pioneering work in [mention specific project/technology if known, e.g., AI-driven logistics solutions] and am inspired by your commitment to merging cutting-edge engineering with real-world impact in the Turkish market.</w:t>
      </w:r>
    </w:p>
    <w:p>
      <w:pPr>
        <w:pStyle w:val="BodyText"/>
      </w:pPr>
      <w:r>
        <w:t xml:space="preserve">What excites me most about this internship is the unparalleled opportunity to contribute within Turkey Istanbul's rapidly evolving tech community. I've spent summers volunteering at Istanbul Tech Hub, where I collaborated with local startups on open-source projects—gaining invaluable insight into how Turkish developers solve region-specific challenges like multilingual NLP for Turkish-Arabic interfaces and optimizing applications for diverse connectivity environments across Anatolia. This experience deepened my understanding of the unique technical landscape where global solutions must adapt to local contexts—a principle I've incorporated into every project I've undertaken. Istanbul's position as a bridge between Europe and Asia makes it an ideal incubator for engineers who understand both international standards and regional nuances.</w:t>
      </w:r>
    </w:p>
    <w:p>
      <w:pPr>
        <w:pStyle w:val="BodyText"/>
      </w:pPr>
      <w:r>
        <w:t xml:space="preserve">My technical toolkit aligns precisely with the requirements outlined in your internship description. I possess advanced proficiency in:</w:t>
      </w:r>
    </w:p>
    <w:p>
      <w:pPr>
        <w:numPr>
          <w:ilvl w:val="0"/>
          <w:numId w:val="1001"/>
        </w:numPr>
        <w:pStyle w:val="Compact"/>
      </w:pPr>
      <w:r>
        <w:t xml:space="preserve">Backend Development (Node.js, Django, RESTful API design)</w:t>
      </w:r>
    </w:p>
    <w:p>
      <w:pPr>
        <w:numPr>
          <w:ilvl w:val="0"/>
          <w:numId w:val="1001"/>
        </w:numPr>
        <w:pStyle w:val="Compact"/>
      </w:pPr>
      <w:r>
        <w:t xml:space="preserve">Frontend Engineering (React, TypeScript, responsive UI/UX principles)</w:t>
      </w:r>
    </w:p>
    <w:p>
      <w:pPr>
        <w:numPr>
          <w:ilvl w:val="0"/>
          <w:numId w:val="1001"/>
        </w:numPr>
        <w:pStyle w:val="Compact"/>
      </w:pPr>
      <w:r>
        <w:t xml:space="preserve">Cloud Platforms (AWS EC2/S3 deployment experience)</w:t>
      </w:r>
    </w:p>
    <w:p>
      <w:pPr>
        <w:numPr>
          <w:ilvl w:val="0"/>
          <w:numId w:val="1001"/>
        </w:numPr>
        <w:pStyle w:val="Compact"/>
      </w:pPr>
      <w:r>
        <w:t xml:space="preserve">Data Structures &amp; Algorithms (competitive programming background on Codeforces with 1500+ rating)</w:t>
      </w:r>
    </w:p>
    <w:p>
      <w:pPr>
        <w:pStyle w:val="FirstParagraph"/>
      </w:pPr>
      <w:r>
        <w:t xml:space="preserve">During my internship at a local fintech startup in Kadikoy, I developed a secure payment processing module that reduced transaction errors by 37%—a project I documented thoroughly in my portfolio. Crucially, I've mastered Agile methodologies through collaboration with international remote teams, including a recent sprint where we delivered features for Turkish e-commerce clients ahead of schedule.</w:t>
      </w:r>
    </w:p>
    <w:p>
      <w:pPr>
        <w:pStyle w:val="BodyText"/>
      </w:pPr>
      <w:r>
        <w:t xml:space="preserve">The cultural dimension is equally vital to my application. Having lived in Istanbul for three years while completing my exchange program at Yeditepe University, I've become fluent in Turkish and deeply familiar with the city's professional rhythms. I understand that success in Turkey Istanbul requires more than technical skill—it demands respect for local business customs, such as building relationships before closing deals and adapting communication styles to different hierarchical contexts. My Turkish language proficiency (B2 level) allows me to collaborate seamlessly with engineering teams across Istanbul's diverse neighborhoods from Levent to Beyoglu, and I actively participate in tech meetups like Istanbul Developers Network where I've presented on open-source contributions.</w:t>
      </w:r>
    </w:p>
    <w:p>
      <w:pPr>
        <w:pStyle w:val="BodyText"/>
      </w:pPr>
      <w:r>
        <w:t xml:space="preserve">What truly distinguishes this internship opportunity is its potential to catalyze my growth as a globally minded engineer. [Company Name]'s reputation for nurturing talent—evidenced by your alumni's success at Microsoft Turkey and local unicorn startups—resonates deeply with my career vision. I'm particularly eager to learn from your team's expertise in [mention specific tech area from company's work], and I've already begun studying your open-source projects on GitHub to understand your coding standards. This isn't just another internship; it's the strategic pivot toward becoming a software engineer who bridges international innovation with Turkish market needs.</w:t>
      </w:r>
    </w:p>
    <w:p>
      <w:pPr>
        <w:pStyle w:val="BodyText"/>
      </w:pPr>
      <w:r>
        <w:t xml:space="preserve">Turkey Istanbul offers a unique crucible for technological growth where historical significance meets digital transformation. As an applicant, I'm not merely seeking to complete an internship—I aim to actively participate in Istanbul's emergence as a Southeast European tech epicenter. My previous work with Turkish government digital initiatives (including a data visualization tool for public health statistics) has taught me that meaningful software must resonate culturally while adhering to global best practices. I am prepared to contribute from day one, whether optimizing existing systems or developing new features tailored to Istanbul's diverse user base.</w:t>
      </w:r>
    </w:p>
    <w:p>
      <w:pPr>
        <w:pStyle w:val="BodyText"/>
      </w:pPr>
      <w:r>
        <w:t xml:space="preserve">In closing, I want to emphasize my unwavering commitment to contributing value within your organization and the broader Turkey Istanbul tech community. My academic record (3.85/4.0 GPA), technical projects, and cultural fluency position me to immediately support your engineering objectives while growing under your mentorship. I would welcome the opportunity to discuss how my skills in software development and understanding of Istanbul's tech ecosystem can benefit [Company Name] during an interview at your earliest convenience.</w:t>
      </w:r>
    </w:p>
    <w:p>
      <w:pPr>
        <w:pStyle w:val="BodyText"/>
      </w:pPr>
      <w:r>
        <w:t xml:space="preserve">Sincerely,</w:t>
      </w:r>
      <w:r>
        <w:br/>
      </w:r>
    </w:p>
    <w:p>
      <w:pPr>
        <w:pStyle w:val="BodyText"/>
      </w:pPr>
      <w:r>
        <w:t xml:space="preserve">[Your Full Name]</w:t>
      </w:r>
      <w:r>
        <w:br/>
      </w:r>
      <w:r>
        <w:t xml:space="preserve">Computer Science Student</w:t>
      </w:r>
      <w:r>
        <w:br/>
      </w:r>
      <w:r>
        <w:t xml:space="preserve">Bogazici University, Istanbul</w:t>
      </w:r>
      <w:r>
        <w:br/>
      </w:r>
      <w:r>
        <w:t xml:space="preserve">+90 5XX XXX XX XX | email@example.co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08:47:59Z</dcterms:created>
  <dcterms:modified xsi:type="dcterms:W3CDTF">2026-07-13T08:47:59Z</dcterms:modified>
</cp:coreProperties>
</file>

<file path=docProps/custom.xml><?xml version="1.0" encoding="utf-8"?>
<Properties xmlns="http://schemas.openxmlformats.org/officeDocument/2006/custom-properties" xmlns:vt="http://schemas.openxmlformats.org/officeDocument/2006/docPropsVTypes"/>
</file>